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4DC7D184" w:rsidR="00C50567" w:rsidRPr="00EB06BF" w:rsidRDefault="00787091" w:rsidP="00EB06BF">
      <w:pPr>
        <w:spacing w:after="0" w:line="240" w:lineRule="auto"/>
        <w:jc w:val="center"/>
        <w:rPr>
          <w:sz w:val="56"/>
        </w:rPr>
      </w:pPr>
      <w:r>
        <w:rPr>
          <w:sz w:val="56"/>
        </w:rPr>
        <w:t>Deliry A.</w:t>
      </w:r>
      <w:r w:rsidR="002A3076">
        <w:rPr>
          <w:sz w:val="56"/>
        </w:rPr>
        <w:t xml:space="preserve"> Mis</w:t>
      </w:r>
    </w:p>
    <w:p w14:paraId="099DF747" w14:textId="2D651C28" w:rsidR="00EB06BF" w:rsidRDefault="00000000" w:rsidP="00EB06BF">
      <w:pPr>
        <w:spacing w:after="0" w:line="240" w:lineRule="auto"/>
        <w:jc w:val="center"/>
        <w:rPr>
          <w:sz w:val="24"/>
          <w:szCs w:val="24"/>
        </w:rPr>
      </w:pPr>
      <w:hyperlink r:id="rId7" w:history="1">
        <w:r w:rsidR="00430E81" w:rsidRPr="00AA3F8E">
          <w:rPr>
            <w:rStyle w:val="Hyperlink"/>
            <w:sz w:val="24"/>
            <w:szCs w:val="24"/>
          </w:rPr>
          <w:t>delirygalvez33@gmail.com</w:t>
        </w:r>
      </w:hyperlink>
      <w:r w:rsidR="00BB3309">
        <w:rPr>
          <w:sz w:val="24"/>
          <w:szCs w:val="24"/>
        </w:rPr>
        <w:t xml:space="preserve"> |</w:t>
      </w:r>
      <w:r w:rsidR="00EB06BF">
        <w:rPr>
          <w:sz w:val="24"/>
          <w:szCs w:val="24"/>
        </w:rPr>
        <w:t xml:space="preserve"> </w:t>
      </w:r>
      <w:r w:rsidR="00430E81">
        <w:rPr>
          <w:sz w:val="24"/>
          <w:szCs w:val="24"/>
        </w:rPr>
        <w:t>(501</w:t>
      </w:r>
      <w:r w:rsidR="00EB06BF">
        <w:rPr>
          <w:sz w:val="24"/>
          <w:szCs w:val="24"/>
        </w:rPr>
        <w:t xml:space="preserve">) </w:t>
      </w:r>
      <w:r w:rsidR="00430E81">
        <w:rPr>
          <w:sz w:val="24"/>
          <w:szCs w:val="24"/>
        </w:rPr>
        <w:t>363-8107</w:t>
      </w:r>
    </w:p>
    <w:p w14:paraId="098FF8E7" w14:textId="77777777" w:rsidR="00541749" w:rsidRDefault="00541749" w:rsidP="00EB06BF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EB06BF" w:rsidRDefault="00EB06BF" w:rsidP="00EB06BF">
      <w:pPr>
        <w:spacing w:after="0" w:line="240" w:lineRule="auto"/>
        <w:jc w:val="center"/>
        <w:rPr>
          <w:sz w:val="24"/>
          <w:szCs w:val="24"/>
        </w:rPr>
      </w:pPr>
    </w:p>
    <w:p w14:paraId="3BA5CAC6" w14:textId="290110E0" w:rsidR="00EB06BF" w:rsidRPr="00724534" w:rsidRDefault="00724534" w:rsidP="00724534">
      <w:pPr>
        <w:pStyle w:val="p1"/>
        <w:divId w:val="295532721"/>
        <w:rPr>
          <w:color w:val="000000" w:themeColor="text1"/>
        </w:rPr>
      </w:pPr>
      <w:r w:rsidRPr="00724534">
        <w:rPr>
          <w:rStyle w:val="s1"/>
          <w:color w:val="000000" w:themeColor="text1"/>
        </w:rPr>
        <w:t>Expert in customer service</w:t>
      </w:r>
    </w:p>
    <w:p w14:paraId="2107344F" w14:textId="6644A531" w:rsidR="001C79F2" w:rsidRDefault="001C79F2" w:rsidP="00EB06BF">
      <w:pPr>
        <w:spacing w:after="0" w:line="240" w:lineRule="auto"/>
        <w:rPr>
          <w:i/>
          <w:color w:val="000000" w:themeColor="text1"/>
          <w:sz w:val="26"/>
          <w:szCs w:val="26"/>
        </w:rPr>
      </w:pPr>
      <w:r w:rsidRPr="001C79F2">
        <w:rPr>
          <w:i/>
          <w:color w:val="000000" w:themeColor="text1"/>
          <w:sz w:val="26"/>
          <w:szCs w:val="26"/>
        </w:rPr>
        <w:t xml:space="preserve">Make the customer feel comfortable, </w:t>
      </w:r>
      <w:r w:rsidR="00023742">
        <w:rPr>
          <w:i/>
          <w:color w:val="000000" w:themeColor="text1"/>
          <w:sz w:val="26"/>
          <w:szCs w:val="26"/>
        </w:rPr>
        <w:t xml:space="preserve">and </w:t>
      </w:r>
      <w:r w:rsidRPr="001C79F2">
        <w:rPr>
          <w:i/>
          <w:color w:val="000000" w:themeColor="text1"/>
          <w:sz w:val="26"/>
          <w:szCs w:val="26"/>
        </w:rPr>
        <w:t>confident and give him kindness</w:t>
      </w:r>
      <w:r>
        <w:rPr>
          <w:i/>
          <w:color w:val="000000" w:themeColor="text1"/>
          <w:sz w:val="26"/>
          <w:szCs w:val="26"/>
        </w:rPr>
        <w:t>.</w:t>
      </w:r>
    </w:p>
    <w:p w14:paraId="72823718" w14:textId="7ECEA85C" w:rsidR="001007A1" w:rsidRDefault="001007A1" w:rsidP="00EB06BF">
      <w:pPr>
        <w:spacing w:after="0" w:line="240" w:lineRule="auto"/>
        <w:rPr>
          <w:i/>
          <w:color w:val="000000" w:themeColor="text1"/>
          <w:sz w:val="26"/>
          <w:szCs w:val="26"/>
        </w:rPr>
      </w:pPr>
      <w:r w:rsidRPr="001007A1">
        <w:rPr>
          <w:i/>
          <w:color w:val="000000" w:themeColor="text1"/>
          <w:sz w:val="26"/>
          <w:szCs w:val="26"/>
        </w:rPr>
        <w:t>Graduated from high school and with a certificate in money laundering, an expert in reporting the entry and exit of cash from cash registers</w:t>
      </w:r>
      <w:r>
        <w:rPr>
          <w:i/>
          <w:color w:val="000000" w:themeColor="text1"/>
          <w:sz w:val="26"/>
          <w:szCs w:val="26"/>
        </w:rPr>
        <w:t>.</w:t>
      </w:r>
    </w:p>
    <w:p w14:paraId="63739C45" w14:textId="6A21780B" w:rsidR="004961ED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>Skills</w:t>
      </w:r>
    </w:p>
    <w:p w14:paraId="395DD95C" w14:textId="77777777" w:rsidR="004961ED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FCC14D3" w14:textId="2EB1C0F4" w:rsidR="004961ED" w:rsidRDefault="00646EFC" w:rsidP="00646EFC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 xml:space="preserve">Honesty </w:t>
      </w:r>
    </w:p>
    <w:p w14:paraId="74442708" w14:textId="306C2C87" w:rsidR="00646EFC" w:rsidRPr="00646EFC" w:rsidRDefault="004D4A07" w:rsidP="00646EFC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4D4A07">
        <w:rPr>
          <w:szCs w:val="24"/>
        </w:rPr>
        <w:t>Bilingual, good at mathematics, writing and speaking deeply.</w:t>
      </w:r>
    </w:p>
    <w:p w14:paraId="06574F55" w14:textId="06EE712F" w:rsidR="004961ED" w:rsidRPr="00947E3A" w:rsidRDefault="004C5B1E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4C5B1E">
        <w:rPr>
          <w:szCs w:val="24"/>
        </w:rPr>
        <w:t>Punctual and good for work</w:t>
      </w:r>
      <w:r w:rsidR="00023742">
        <w:rPr>
          <w:szCs w:val="24"/>
        </w:rPr>
        <w:t>ing</w:t>
      </w:r>
      <w:r w:rsidRPr="004C5B1E">
        <w:rPr>
          <w:szCs w:val="24"/>
        </w:rPr>
        <w:t xml:space="preserve"> under pressure and routine work</w:t>
      </w:r>
    </w:p>
    <w:p w14:paraId="6EA67853" w14:textId="532D5F3D" w:rsidR="004961ED" w:rsidRDefault="002753FD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2753FD">
        <w:rPr>
          <w:szCs w:val="24"/>
        </w:rPr>
        <w:t>Customer service experience</w:t>
      </w:r>
    </w:p>
    <w:p w14:paraId="0EAB874C" w14:textId="43465261" w:rsidR="00AD66EB" w:rsidRPr="00947E3A" w:rsidRDefault="006E25AB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6E25AB">
        <w:rPr>
          <w:szCs w:val="24"/>
        </w:rPr>
        <w:t>Friendly and patient with customers</w:t>
      </w:r>
      <w:r>
        <w:rPr>
          <w:szCs w:val="24"/>
        </w:rPr>
        <w:t>.</w:t>
      </w:r>
    </w:p>
    <w:p w14:paraId="22535A18" w14:textId="50138F63" w:rsidR="004961ED" w:rsidRPr="00F52865" w:rsidRDefault="004961ED" w:rsidP="00F52865">
      <w:pPr>
        <w:spacing w:after="0" w:line="240" w:lineRule="auto"/>
        <w:rPr>
          <w:szCs w:val="24"/>
        </w:rPr>
        <w:sectPr w:rsidR="004961ED" w:rsidRPr="00F52865" w:rsidSect="004961ED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4B3ADA1" w14:textId="4C002C37" w:rsidR="00F52865" w:rsidRPr="00F52865" w:rsidRDefault="00F52865" w:rsidP="00F52865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 w:rsidRPr="00F52865">
        <w:rPr>
          <w:sz w:val="24"/>
          <w:szCs w:val="24"/>
        </w:rPr>
        <w:t>Obedient, good at obeying orders</w:t>
      </w:r>
    </w:p>
    <w:p w14:paraId="7E569F66" w14:textId="3EC589DE" w:rsidR="00EB06BF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 xml:space="preserve">Experience </w:t>
      </w:r>
    </w:p>
    <w:p w14:paraId="3B46D062" w14:textId="77777777" w:rsidR="00541749" w:rsidRPr="00541749" w:rsidRDefault="00541749" w:rsidP="00EB06BF">
      <w:pPr>
        <w:spacing w:after="0" w:line="240" w:lineRule="auto"/>
        <w:rPr>
          <w:sz w:val="6"/>
          <w:szCs w:val="6"/>
        </w:rPr>
      </w:pPr>
    </w:p>
    <w:p w14:paraId="67582299" w14:textId="10330ECA" w:rsidR="004961ED" w:rsidRDefault="00B22811" w:rsidP="00EB06BF">
      <w:pPr>
        <w:spacing w:after="0" w:line="240" w:lineRule="auto"/>
        <w:rPr>
          <w:sz w:val="24"/>
          <w:szCs w:val="24"/>
        </w:rPr>
      </w:pPr>
      <w:r w:rsidRPr="00B22811">
        <w:rPr>
          <w:b/>
          <w:sz w:val="24"/>
          <w:szCs w:val="24"/>
        </w:rPr>
        <w:t>Agent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76561">
        <w:rPr>
          <w:sz w:val="24"/>
          <w:szCs w:val="24"/>
        </w:rPr>
        <w:t>Jan. 2</w:t>
      </w:r>
      <w:r w:rsidR="00610DA1">
        <w:rPr>
          <w:sz w:val="24"/>
          <w:szCs w:val="24"/>
        </w:rPr>
        <w:t>023</w:t>
      </w:r>
      <w:r w:rsidR="00976561">
        <w:rPr>
          <w:sz w:val="24"/>
          <w:szCs w:val="24"/>
        </w:rPr>
        <w:t xml:space="preserve"> </w:t>
      </w:r>
      <w:r w:rsidR="00947E3A">
        <w:rPr>
          <w:sz w:val="24"/>
          <w:szCs w:val="24"/>
        </w:rPr>
        <w:t>-</w:t>
      </w:r>
      <w:r w:rsidR="00976561">
        <w:rPr>
          <w:sz w:val="24"/>
          <w:szCs w:val="24"/>
        </w:rPr>
        <w:t xml:space="preserve"> </w:t>
      </w:r>
      <w:r w:rsidR="00947E3A">
        <w:rPr>
          <w:sz w:val="24"/>
          <w:szCs w:val="24"/>
        </w:rPr>
        <w:t>Present</w:t>
      </w:r>
    </w:p>
    <w:p w14:paraId="0B794B35" w14:textId="021B754E" w:rsidR="006D7D09" w:rsidRPr="006D7D09" w:rsidRDefault="0072398C" w:rsidP="00EB06BF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Western Union </w:t>
      </w:r>
    </w:p>
    <w:p w14:paraId="72C8B590" w14:textId="41AC10C4" w:rsidR="00541749" w:rsidRPr="00947E3A" w:rsidRDefault="00A9121D" w:rsidP="00541749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 w:rsidRPr="00A9121D">
        <w:rPr>
          <w:szCs w:val="24"/>
        </w:rPr>
        <w:t>Provide information for the client.</w:t>
      </w:r>
    </w:p>
    <w:p w14:paraId="4FC4FCF2" w14:textId="373E58FA" w:rsidR="00947E3A" w:rsidRPr="00947E3A" w:rsidRDefault="006D57FD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 w:rsidRPr="006D57FD">
        <w:rPr>
          <w:szCs w:val="24"/>
        </w:rPr>
        <w:t>Save customer information to facilitate their money transfers or receive</w:t>
      </w:r>
      <w:r>
        <w:rPr>
          <w:szCs w:val="24"/>
        </w:rPr>
        <w:t>.</w:t>
      </w:r>
    </w:p>
    <w:p w14:paraId="34AAE224" w14:textId="0FFE9AC5" w:rsidR="00947E3A" w:rsidRPr="00947E3A" w:rsidRDefault="00012F7D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 w:rsidRPr="00012F7D">
        <w:rPr>
          <w:szCs w:val="24"/>
        </w:rPr>
        <w:t>Document each transfer, in charge of the cash entry and exit report.</w:t>
      </w:r>
    </w:p>
    <w:p w14:paraId="1946BD1C" w14:textId="0E55309B" w:rsidR="00947E3A" w:rsidRDefault="00755985" w:rsidP="00947E3A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 w:rsidRPr="00755985">
        <w:rPr>
          <w:szCs w:val="24"/>
        </w:rPr>
        <w:t>Monitor any unusual transfer and report.</w:t>
      </w:r>
    </w:p>
    <w:p w14:paraId="3CAF8215" w14:textId="09A2922C" w:rsidR="006D7D09" w:rsidRDefault="006D7D09" w:rsidP="006D7D09">
      <w:pPr>
        <w:spacing w:after="0" w:line="240" w:lineRule="auto"/>
        <w:rPr>
          <w:szCs w:val="24"/>
        </w:rPr>
      </w:pPr>
    </w:p>
    <w:p w14:paraId="3CCE4A85" w14:textId="7DB24793" w:rsidR="006D7D09" w:rsidRDefault="00944003" w:rsidP="006D7D09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Cashier 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>
        <w:rPr>
          <w:bCs/>
          <w:sz w:val="24"/>
          <w:szCs w:val="24"/>
        </w:rPr>
        <w:t>Dec.2022-</w:t>
      </w:r>
      <w:r w:rsidR="00B22811">
        <w:rPr>
          <w:bCs/>
          <w:sz w:val="24"/>
          <w:szCs w:val="24"/>
        </w:rPr>
        <w:t>Jun</w:t>
      </w:r>
      <w:r w:rsidR="00023742">
        <w:rPr>
          <w:bCs/>
          <w:sz w:val="24"/>
          <w:szCs w:val="24"/>
        </w:rPr>
        <w:t>e</w:t>
      </w:r>
      <w:r w:rsidR="002768C9">
        <w:rPr>
          <w:bCs/>
          <w:sz w:val="24"/>
          <w:szCs w:val="24"/>
        </w:rPr>
        <w:t xml:space="preserve">. </w:t>
      </w:r>
      <w:r w:rsidR="006D7D09" w:rsidRPr="006D7D09">
        <w:rPr>
          <w:sz w:val="24"/>
          <w:szCs w:val="24"/>
        </w:rPr>
        <w:t>20</w:t>
      </w:r>
      <w:r w:rsidR="00B22811">
        <w:rPr>
          <w:sz w:val="24"/>
          <w:szCs w:val="24"/>
        </w:rPr>
        <w:t>22</w:t>
      </w:r>
    </w:p>
    <w:p w14:paraId="58B9C0DB" w14:textId="10E20B29" w:rsidR="006D7D09" w:rsidRPr="006D7D09" w:rsidRDefault="000F6CE6" w:rsidP="006D7D09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Public Supermarket </w:t>
      </w:r>
    </w:p>
    <w:p w14:paraId="196308B2" w14:textId="33C9CB8E" w:rsidR="00A40473" w:rsidRPr="000A5FDB" w:rsidRDefault="009A20FF" w:rsidP="00A40473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 w:rsidRPr="009A20FF">
        <w:rPr>
          <w:szCs w:val="24"/>
        </w:rPr>
        <w:t>Keep my area clean.</w:t>
      </w:r>
    </w:p>
    <w:p w14:paraId="16F76DA3" w14:textId="459B95D1" w:rsidR="00541749" w:rsidRDefault="00D23A78" w:rsidP="00541749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 w:rsidRPr="00D23A78">
        <w:rPr>
          <w:szCs w:val="24"/>
        </w:rPr>
        <w:t>Work under</w:t>
      </w:r>
      <w:r w:rsidR="00023742">
        <w:rPr>
          <w:szCs w:val="24"/>
        </w:rPr>
        <w:t xml:space="preserve"> pressure, take orders and do </w:t>
      </w:r>
      <w:r w:rsidRPr="00D23A78">
        <w:rPr>
          <w:szCs w:val="24"/>
        </w:rPr>
        <w:t>routine work and schedule changes.</w:t>
      </w:r>
    </w:p>
    <w:p w14:paraId="462AF063" w14:textId="6E7C433F" w:rsidR="00D23A78" w:rsidRDefault="00A55A8C" w:rsidP="00541749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 w:rsidRPr="00A55A8C">
        <w:rPr>
          <w:szCs w:val="24"/>
        </w:rPr>
        <w:t>Solve any wrong invoice by applying mathematics</w:t>
      </w:r>
      <w:r>
        <w:rPr>
          <w:szCs w:val="24"/>
        </w:rPr>
        <w:t>.</w:t>
      </w:r>
    </w:p>
    <w:p w14:paraId="302CBCA0" w14:textId="7EEC77A5" w:rsidR="00A55A8C" w:rsidRPr="00541749" w:rsidRDefault="00F93E71" w:rsidP="00541749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 w:rsidRPr="00F93E71">
        <w:rPr>
          <w:szCs w:val="24"/>
        </w:rPr>
        <w:t>Active communication with customers</w:t>
      </w:r>
      <w:r>
        <w:rPr>
          <w:szCs w:val="24"/>
        </w:rPr>
        <w:t>.</w:t>
      </w:r>
    </w:p>
    <w:p w14:paraId="55578CEA" w14:textId="52AD3579" w:rsidR="00A40473" w:rsidRDefault="00A40473" w:rsidP="00A40473">
      <w:pPr>
        <w:spacing w:after="0" w:line="240" w:lineRule="auto"/>
        <w:rPr>
          <w:szCs w:val="24"/>
        </w:rPr>
      </w:pPr>
    </w:p>
    <w:p w14:paraId="59E93CCB" w14:textId="600A79DE" w:rsidR="00A40473" w:rsidRDefault="00A40473" w:rsidP="00A40473">
      <w:pPr>
        <w:spacing w:after="0" w:line="240" w:lineRule="auto"/>
        <w:rPr>
          <w:sz w:val="36"/>
          <w:szCs w:val="24"/>
        </w:rPr>
      </w:pPr>
      <w:r w:rsidRPr="00A40473">
        <w:rPr>
          <w:sz w:val="36"/>
          <w:szCs w:val="24"/>
        </w:rPr>
        <w:t>Education</w:t>
      </w:r>
    </w:p>
    <w:p w14:paraId="0CF21969" w14:textId="77777777" w:rsidR="00541749" w:rsidRPr="00541749" w:rsidRDefault="00541749" w:rsidP="00A40473">
      <w:pPr>
        <w:spacing w:after="0" w:line="240" w:lineRule="auto"/>
        <w:rPr>
          <w:sz w:val="6"/>
          <w:szCs w:val="24"/>
        </w:rPr>
      </w:pPr>
    </w:p>
    <w:p w14:paraId="26125937" w14:textId="01601E9C" w:rsidR="00A40473" w:rsidRPr="00EF5622" w:rsidRDefault="00C116A9" w:rsidP="00A40473">
      <w:pPr>
        <w:spacing w:after="0"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Applied </w:t>
      </w:r>
      <w:r w:rsidR="005F2FBD">
        <w:rPr>
          <w:b/>
          <w:sz w:val="24"/>
          <w:szCs w:val="24"/>
        </w:rPr>
        <w:t xml:space="preserve">Business Management </w:t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FB152B">
        <w:rPr>
          <w:b/>
          <w:sz w:val="24"/>
          <w:szCs w:val="24"/>
        </w:rPr>
        <w:tab/>
      </w:r>
      <w:r w:rsidR="00EA10CD" w:rsidRPr="00EA10CD">
        <w:rPr>
          <w:b/>
          <w:sz w:val="24"/>
          <w:szCs w:val="24"/>
        </w:rPr>
        <w:tab/>
      </w:r>
      <w:r w:rsidR="00EF5622">
        <w:rPr>
          <w:bCs/>
          <w:sz w:val="24"/>
          <w:szCs w:val="24"/>
        </w:rPr>
        <w:t>Jan. 2023</w:t>
      </w:r>
    </w:p>
    <w:p w14:paraId="457C1B0F" w14:textId="5F30C41C" w:rsidR="00A40473" w:rsidRDefault="00AE6B5E" w:rsidP="00A40473">
      <w:pPr>
        <w:spacing w:after="0" w:line="240" w:lineRule="auto"/>
        <w:rPr>
          <w:i/>
          <w:szCs w:val="24"/>
        </w:rPr>
      </w:pPr>
      <w:r>
        <w:rPr>
          <w:i/>
          <w:szCs w:val="24"/>
        </w:rPr>
        <w:t>Br</w:t>
      </w:r>
      <w:r w:rsidR="00C87C3A">
        <w:rPr>
          <w:i/>
          <w:szCs w:val="24"/>
        </w:rPr>
        <w:t>igham Young University</w:t>
      </w:r>
      <w:r w:rsidR="00291992">
        <w:rPr>
          <w:i/>
          <w:szCs w:val="24"/>
        </w:rPr>
        <w:t xml:space="preserve">-Idaho </w:t>
      </w:r>
    </w:p>
    <w:p w14:paraId="60FB888A" w14:textId="3EFCA4DF" w:rsidR="00EA10CD" w:rsidRDefault="003C3AAB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3C3AAB">
        <w:rPr>
          <w:szCs w:val="24"/>
        </w:rPr>
        <w:t>Certificate in business fundamentals</w:t>
      </w:r>
      <w:r>
        <w:rPr>
          <w:szCs w:val="24"/>
        </w:rPr>
        <w:t>.</w:t>
      </w:r>
    </w:p>
    <w:p w14:paraId="43FF0CC2" w14:textId="68B865AD" w:rsidR="00EA10CD" w:rsidRDefault="000A342A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0A342A">
        <w:rPr>
          <w:szCs w:val="24"/>
        </w:rPr>
        <w:t>Business and leadership skills</w:t>
      </w:r>
    </w:p>
    <w:p w14:paraId="1D3CDEEB" w14:textId="7AAB2B5E" w:rsidR="00EA10CD" w:rsidRDefault="00F840E1" w:rsidP="00EA10CD">
      <w:pPr>
        <w:pStyle w:val="ListParagraph"/>
        <w:numPr>
          <w:ilvl w:val="0"/>
          <w:numId w:val="4"/>
        </w:numPr>
        <w:spacing w:after="0" w:line="240" w:lineRule="auto"/>
        <w:rPr>
          <w:szCs w:val="24"/>
        </w:rPr>
      </w:pPr>
      <w:r w:rsidRPr="00F840E1">
        <w:rPr>
          <w:szCs w:val="24"/>
        </w:rPr>
        <w:t>Business administration</w:t>
      </w:r>
    </w:p>
    <w:p w14:paraId="64686AB0" w14:textId="4E66AA03" w:rsidR="00EA10CD" w:rsidRDefault="00EA10CD" w:rsidP="00EA10CD">
      <w:pPr>
        <w:spacing w:after="0" w:line="240" w:lineRule="auto"/>
        <w:rPr>
          <w:szCs w:val="24"/>
        </w:rPr>
      </w:pPr>
    </w:p>
    <w:p w14:paraId="5395264E" w14:textId="3C4C06B6" w:rsidR="00EA10CD" w:rsidRDefault="00955B56" w:rsidP="00EA10CD">
      <w:pPr>
        <w:spacing w:after="0" w:line="240" w:lineRule="auto"/>
        <w:rPr>
          <w:szCs w:val="24"/>
        </w:rPr>
      </w:pPr>
      <w:proofErr w:type="spellStart"/>
      <w:r>
        <w:rPr>
          <w:b/>
          <w:sz w:val="24"/>
          <w:szCs w:val="24"/>
        </w:rPr>
        <w:t>Zitro</w:t>
      </w:r>
      <w:proofErr w:type="spellEnd"/>
      <w:r>
        <w:rPr>
          <w:b/>
          <w:sz w:val="24"/>
          <w:szCs w:val="24"/>
        </w:rPr>
        <w:t xml:space="preserve"> I</w:t>
      </w:r>
      <w:r w:rsidR="00FA5BCF">
        <w:rPr>
          <w:b/>
          <w:sz w:val="24"/>
          <w:szCs w:val="24"/>
        </w:rPr>
        <w:t xml:space="preserve">nternational </w:t>
      </w:r>
      <w:r>
        <w:rPr>
          <w:b/>
          <w:sz w:val="24"/>
          <w:szCs w:val="24"/>
        </w:rPr>
        <w:t xml:space="preserve">Limited </w:t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EA10CD">
        <w:rPr>
          <w:szCs w:val="24"/>
        </w:rPr>
        <w:tab/>
      </w:r>
      <w:r w:rsidR="00702E25">
        <w:rPr>
          <w:szCs w:val="24"/>
        </w:rPr>
        <w:tab/>
      </w:r>
      <w:r w:rsidR="00F27700">
        <w:rPr>
          <w:szCs w:val="24"/>
        </w:rPr>
        <w:t>Dec. 2022</w:t>
      </w:r>
    </w:p>
    <w:p w14:paraId="3F5E10D1" w14:textId="21F11CA7" w:rsidR="00702E25" w:rsidRPr="000475C8" w:rsidRDefault="00991A32" w:rsidP="00EA10CD">
      <w:pPr>
        <w:spacing w:after="0" w:line="240" w:lineRule="auto"/>
        <w:rPr>
          <w:i/>
          <w:szCs w:val="24"/>
        </w:rPr>
      </w:pPr>
      <w:r w:rsidRPr="00991A32">
        <w:rPr>
          <w:i/>
          <w:szCs w:val="24"/>
        </w:rPr>
        <w:t>Certificate in anti-money laundering and knowledge demonstration</w:t>
      </w:r>
      <w:r>
        <w:rPr>
          <w:i/>
          <w:szCs w:val="24"/>
        </w:rPr>
        <w:t>.</w:t>
      </w:r>
    </w:p>
    <w:sectPr w:rsidR="00702E25" w:rsidRPr="000475C8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9EC70" w14:textId="77777777" w:rsidR="004B2CF5" w:rsidRDefault="004B2CF5" w:rsidP="00541749">
      <w:pPr>
        <w:spacing w:after="0" w:line="240" w:lineRule="auto"/>
      </w:pPr>
      <w:r>
        <w:separator/>
      </w:r>
    </w:p>
  </w:endnote>
  <w:endnote w:type="continuationSeparator" w:id="0">
    <w:p w14:paraId="145CB052" w14:textId="77777777" w:rsidR="004B2CF5" w:rsidRDefault="004B2CF5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stem Font">
    <w:altName w:val="Cambria"/>
    <w:panose1 w:val="020B0604020202020204"/>
    <w:charset w:val="00"/>
    <w:family w:val="roman"/>
    <w:pitch w:val="default"/>
  </w:font>
  <w:font w:name=".SFUI-Bold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3EFC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0215E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59002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0A1FE" w14:textId="77777777" w:rsidR="004B2CF5" w:rsidRDefault="004B2CF5" w:rsidP="00541749">
      <w:pPr>
        <w:spacing w:after="0" w:line="240" w:lineRule="auto"/>
      </w:pPr>
      <w:r>
        <w:separator/>
      </w:r>
    </w:p>
  </w:footnote>
  <w:footnote w:type="continuationSeparator" w:id="0">
    <w:p w14:paraId="32580B96" w14:textId="77777777" w:rsidR="004B2CF5" w:rsidRDefault="004B2CF5" w:rsidP="005417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B71FC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68380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39BE7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49E9"/>
    <w:multiLevelType w:val="hybridMultilevel"/>
    <w:tmpl w:val="A3125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182134">
    <w:abstractNumId w:val="0"/>
  </w:num>
  <w:num w:numId="2" w16cid:durableId="1910647113">
    <w:abstractNumId w:val="3"/>
  </w:num>
  <w:num w:numId="3" w16cid:durableId="1454129390">
    <w:abstractNumId w:val="2"/>
  </w:num>
  <w:num w:numId="4" w16cid:durableId="1801917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12F7D"/>
    <w:rsid w:val="00023742"/>
    <w:rsid w:val="000475C8"/>
    <w:rsid w:val="00087FDE"/>
    <w:rsid w:val="000A342A"/>
    <w:rsid w:val="000A5FDB"/>
    <w:rsid w:val="000C3399"/>
    <w:rsid w:val="000D057A"/>
    <w:rsid w:val="000E2C25"/>
    <w:rsid w:val="000F6CE6"/>
    <w:rsid w:val="001007A1"/>
    <w:rsid w:val="00110C1D"/>
    <w:rsid w:val="001258FF"/>
    <w:rsid w:val="001820A1"/>
    <w:rsid w:val="001C79F2"/>
    <w:rsid w:val="001C7E76"/>
    <w:rsid w:val="002753FD"/>
    <w:rsid w:val="002768C9"/>
    <w:rsid w:val="00287578"/>
    <w:rsid w:val="00291992"/>
    <w:rsid w:val="002A0C8A"/>
    <w:rsid w:val="002A3076"/>
    <w:rsid w:val="002C52D5"/>
    <w:rsid w:val="002F61C9"/>
    <w:rsid w:val="003113E4"/>
    <w:rsid w:val="00311C6E"/>
    <w:rsid w:val="00327F02"/>
    <w:rsid w:val="00351645"/>
    <w:rsid w:val="003C3AAB"/>
    <w:rsid w:val="00410EF0"/>
    <w:rsid w:val="0042777F"/>
    <w:rsid w:val="00430E81"/>
    <w:rsid w:val="004961ED"/>
    <w:rsid w:val="004A0B8A"/>
    <w:rsid w:val="004B2CF5"/>
    <w:rsid w:val="004C5B1E"/>
    <w:rsid w:val="004D4A07"/>
    <w:rsid w:val="004F0C6E"/>
    <w:rsid w:val="00541749"/>
    <w:rsid w:val="00591D44"/>
    <w:rsid w:val="005D589A"/>
    <w:rsid w:val="005F2FBD"/>
    <w:rsid w:val="00610DA1"/>
    <w:rsid w:val="00613173"/>
    <w:rsid w:val="00646EFC"/>
    <w:rsid w:val="00666316"/>
    <w:rsid w:val="00687EDC"/>
    <w:rsid w:val="006D57FD"/>
    <w:rsid w:val="006D7D09"/>
    <w:rsid w:val="006E25AB"/>
    <w:rsid w:val="00702E25"/>
    <w:rsid w:val="007114DE"/>
    <w:rsid w:val="00711C12"/>
    <w:rsid w:val="0072398C"/>
    <w:rsid w:val="00724534"/>
    <w:rsid w:val="00755985"/>
    <w:rsid w:val="007645F4"/>
    <w:rsid w:val="00787091"/>
    <w:rsid w:val="007A1C37"/>
    <w:rsid w:val="00804144"/>
    <w:rsid w:val="008377B5"/>
    <w:rsid w:val="00891D2A"/>
    <w:rsid w:val="008A707D"/>
    <w:rsid w:val="008F6229"/>
    <w:rsid w:val="00905BB4"/>
    <w:rsid w:val="00944003"/>
    <w:rsid w:val="00947E3A"/>
    <w:rsid w:val="00955B56"/>
    <w:rsid w:val="00965BDC"/>
    <w:rsid w:val="00976561"/>
    <w:rsid w:val="00991A32"/>
    <w:rsid w:val="009A20FF"/>
    <w:rsid w:val="00A40473"/>
    <w:rsid w:val="00A55A8C"/>
    <w:rsid w:val="00A6227A"/>
    <w:rsid w:val="00A64017"/>
    <w:rsid w:val="00A9121D"/>
    <w:rsid w:val="00AB12CD"/>
    <w:rsid w:val="00AC755D"/>
    <w:rsid w:val="00AD66EB"/>
    <w:rsid w:val="00AE6B5E"/>
    <w:rsid w:val="00B050E9"/>
    <w:rsid w:val="00B22811"/>
    <w:rsid w:val="00B93911"/>
    <w:rsid w:val="00B97947"/>
    <w:rsid w:val="00BB3309"/>
    <w:rsid w:val="00C116A9"/>
    <w:rsid w:val="00C239A0"/>
    <w:rsid w:val="00C87C3A"/>
    <w:rsid w:val="00CD37EA"/>
    <w:rsid w:val="00CE71A6"/>
    <w:rsid w:val="00D157A2"/>
    <w:rsid w:val="00D23A78"/>
    <w:rsid w:val="00D64757"/>
    <w:rsid w:val="00E12FC8"/>
    <w:rsid w:val="00E871AC"/>
    <w:rsid w:val="00E974C6"/>
    <w:rsid w:val="00EA10CD"/>
    <w:rsid w:val="00EB06BF"/>
    <w:rsid w:val="00EF5622"/>
    <w:rsid w:val="00F146B1"/>
    <w:rsid w:val="00F27700"/>
    <w:rsid w:val="00F367D3"/>
    <w:rsid w:val="00F52865"/>
    <w:rsid w:val="00F60C79"/>
    <w:rsid w:val="00F840E1"/>
    <w:rsid w:val="00F93E71"/>
    <w:rsid w:val="00F9540B"/>
    <w:rsid w:val="00FA5BCF"/>
    <w:rsid w:val="00FB152B"/>
    <w:rsid w:val="00FC2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chartTrackingRefBased/>
  <w15:docId w15:val="{AC8FEB80-1CEE-4CF6-9F47-846D843CD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character" w:styleId="FollowedHyperlink">
    <w:name w:val="FollowedHyperlink"/>
    <w:basedOn w:val="DefaultParagraphFont"/>
    <w:uiPriority w:val="99"/>
    <w:semiHidden/>
    <w:unhideWhenUsed/>
    <w:rsid w:val="002F61C9"/>
    <w:rPr>
      <w:color w:val="954F72" w:themeColor="followedHyperlink"/>
      <w:u w:val="single"/>
    </w:rPr>
  </w:style>
  <w:style w:type="paragraph" w:customStyle="1" w:styleId="p1">
    <w:name w:val="p1"/>
    <w:basedOn w:val="Normal"/>
    <w:rsid w:val="00724534"/>
    <w:pPr>
      <w:spacing w:after="0" w:line="240" w:lineRule="auto"/>
    </w:pPr>
    <w:rPr>
      <w:rFonts w:ascii="System Font" w:eastAsiaTheme="minorEastAsia" w:hAnsi="System Font" w:cs="Times New Roman"/>
      <w:color w:val="40C8E0"/>
      <w:sz w:val="33"/>
      <w:szCs w:val="33"/>
      <w:lang w:val="en-BZ" w:eastAsia="en-GB"/>
    </w:rPr>
  </w:style>
  <w:style w:type="character" w:customStyle="1" w:styleId="s1">
    <w:name w:val="s1"/>
    <w:basedOn w:val="DefaultParagraphFont"/>
    <w:rsid w:val="00724534"/>
    <w:rPr>
      <w:rFonts w:ascii=".SFUI-Bold" w:hAnsi=".SFUI-Bold" w:hint="default"/>
      <w:b/>
      <w:bCs/>
      <w:i w:val="0"/>
      <w:iCs w:val="0"/>
      <w:sz w:val="33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5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delirygalvez33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Pope</dc:creator>
  <cp:keywords/>
  <dc:description/>
  <cp:lastModifiedBy>deliry galvez</cp:lastModifiedBy>
  <cp:revision>90</cp:revision>
  <dcterms:created xsi:type="dcterms:W3CDTF">2019-07-09T16:28:00Z</dcterms:created>
  <dcterms:modified xsi:type="dcterms:W3CDTF">2023-01-21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